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6F2B" w:rsidRDefault="00DF6F2B" w:rsidP="00DF6F2B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6: Advanced Blueprint Concepts 1</w:t>
      </w:r>
    </w:p>
    <w:p w:rsidR="00DF6F2B" w:rsidRDefault="00DF6F2B" w:rsidP="00DF6F2B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p w:rsidR="008F7A51" w:rsidRDefault="001C170A" w:rsidP="00430291">
      <w:pPr>
        <w:spacing w:before="400"/>
      </w:pPr>
      <w:r w:rsidRPr="005D6DC0">
        <w:t>In this exercise</w:t>
      </w:r>
      <w:r w:rsidR="001E5E7F">
        <w:t>,</w:t>
      </w:r>
      <w:r w:rsidRPr="005D6DC0">
        <w:t xml:space="preserve"> </w:t>
      </w:r>
      <w:r w:rsidR="00210DC4">
        <w:t xml:space="preserve">an </w:t>
      </w:r>
      <w:r w:rsidR="001E5E7F">
        <w:t>a</w:t>
      </w:r>
      <w:r w:rsidR="00210DC4">
        <w:t xml:space="preserve">rray will be used to manage a group of Point Lights. The actions will be </w:t>
      </w:r>
      <w:r w:rsidR="001E5E7F">
        <w:t>executed</w:t>
      </w:r>
      <w:r w:rsidR="00210DC4">
        <w:t xml:space="preserve"> in the Level Blueprint. When the </w:t>
      </w:r>
      <w:r w:rsidR="001E5E7F">
        <w:t>p</w:t>
      </w:r>
      <w:r w:rsidR="00210DC4">
        <w:t>layer overlaps a Trigger Box</w:t>
      </w:r>
      <w:r w:rsidR="001E5E7F">
        <w:t>,</w:t>
      </w:r>
      <w:r w:rsidR="00210DC4">
        <w:t xml:space="preserve"> </w:t>
      </w:r>
      <w:r w:rsidR="00E508EC">
        <w:t>the Point Lights will toggle their visibility.</w:t>
      </w:r>
    </w:p>
    <w:p w:rsidR="00B908FC" w:rsidRDefault="00B908FC" w:rsidP="0033365F">
      <w:pPr>
        <w:rPr>
          <w:b/>
        </w:rPr>
      </w:pPr>
    </w:p>
    <w:p w:rsidR="0033365F" w:rsidRPr="006315BE" w:rsidRDefault="0033365F" w:rsidP="00AF0F9E">
      <w:pPr>
        <w:pStyle w:val="Heading2"/>
      </w:pPr>
      <w:r w:rsidRPr="006315BE">
        <w:t>Directions</w:t>
      </w:r>
    </w:p>
    <w:p w:rsidR="006D6B36" w:rsidRDefault="0033365F" w:rsidP="004C0E5E">
      <w:pPr>
        <w:pStyle w:val="ListParagraph"/>
        <w:ind w:left="734" w:hanging="187"/>
      </w:pPr>
      <w:r>
        <w:t xml:space="preserve">Create a new </w:t>
      </w:r>
      <w:r w:rsidR="00937D44">
        <w:t>p</w:t>
      </w:r>
      <w:r w:rsidR="00027238">
        <w:t xml:space="preserve">roject using the </w:t>
      </w:r>
      <w:r w:rsidR="00027238" w:rsidRPr="004200F7">
        <w:rPr>
          <w:b/>
        </w:rPr>
        <w:t>Third Person</w:t>
      </w:r>
      <w:r w:rsidR="00027238" w:rsidRPr="006D6B36">
        <w:t xml:space="preserve"> </w:t>
      </w:r>
      <w:r w:rsidR="00937D44" w:rsidRPr="006D6B36">
        <w:t>t</w:t>
      </w:r>
      <w:r w:rsidR="00027238" w:rsidRPr="006D6B36">
        <w:t>emplate</w:t>
      </w:r>
      <w:r w:rsidR="00EF4DFD">
        <w:t>.</w:t>
      </w:r>
    </w:p>
    <w:p w:rsidR="004200F7" w:rsidRDefault="004200F7" w:rsidP="004C0E5E">
      <w:pPr>
        <w:pStyle w:val="ListParagraph"/>
        <w:ind w:left="734" w:hanging="187"/>
      </w:pPr>
      <w:r>
        <w:t xml:space="preserve">Add a </w:t>
      </w:r>
      <w:r w:rsidRPr="00AF0F9E">
        <w:rPr>
          <w:b/>
        </w:rPr>
        <w:t>Static Mesh</w:t>
      </w:r>
      <w:r w:rsidRPr="006D6B36">
        <w:t xml:space="preserve"> Actor</w:t>
      </w:r>
      <w:r>
        <w:t xml:space="preserve"> to </w:t>
      </w:r>
      <w:r w:rsidR="00EA73CC">
        <w:t>serve</w:t>
      </w:r>
      <w:r>
        <w:t xml:space="preserve"> as a wall.</w:t>
      </w:r>
    </w:p>
    <w:p w:rsidR="006D6B36" w:rsidRDefault="00EF4DFD" w:rsidP="004C0E5E">
      <w:pPr>
        <w:pStyle w:val="ListParagraph"/>
        <w:ind w:left="734" w:hanging="187"/>
      </w:pPr>
      <w:r>
        <w:t xml:space="preserve">Add </w:t>
      </w:r>
      <w:r w:rsidR="00210DC4">
        <w:t xml:space="preserve">four </w:t>
      </w:r>
      <w:r w:rsidR="00210DC4" w:rsidRPr="00AF0F9E">
        <w:rPr>
          <w:b/>
        </w:rPr>
        <w:t xml:space="preserve">Point </w:t>
      </w:r>
      <w:r w:rsidR="004200F7" w:rsidRPr="00AF0F9E">
        <w:rPr>
          <w:b/>
        </w:rPr>
        <w:t>Light</w:t>
      </w:r>
      <w:r w:rsidR="004200F7" w:rsidRPr="006D6B36">
        <w:t xml:space="preserve"> Actors</w:t>
      </w:r>
      <w:r w:rsidR="004200F7">
        <w:t xml:space="preserve"> to the Level </w:t>
      </w:r>
      <w:r w:rsidR="00210DC4">
        <w:t xml:space="preserve">and place them near each other on </w:t>
      </w:r>
      <w:r w:rsidR="004200F7">
        <w:t xml:space="preserve">the </w:t>
      </w:r>
      <w:r w:rsidR="00210DC4">
        <w:t xml:space="preserve">wall. The Point Lights can be found </w:t>
      </w:r>
      <w:r w:rsidR="00EA73CC">
        <w:t>i</w:t>
      </w:r>
      <w:r w:rsidR="00210DC4">
        <w:t>n</w:t>
      </w:r>
      <w:r w:rsidR="00B92653">
        <w:t xml:space="preserve"> the </w:t>
      </w:r>
      <w:r w:rsidR="00B92653">
        <w:rPr>
          <w:b/>
        </w:rPr>
        <w:t>Lights</w:t>
      </w:r>
      <w:r w:rsidR="00B92653">
        <w:t xml:space="preserve"> section of</w:t>
      </w:r>
      <w:r w:rsidR="00210DC4">
        <w:t xml:space="preserve"> the </w:t>
      </w:r>
      <w:r w:rsidR="00210DC4" w:rsidRPr="00AF0F9E">
        <w:rPr>
          <w:b/>
        </w:rPr>
        <w:t>Modes</w:t>
      </w:r>
      <w:r w:rsidR="00210DC4">
        <w:t xml:space="preserve"> </w:t>
      </w:r>
      <w:r w:rsidR="00B92653">
        <w:t>panel.</w:t>
      </w:r>
    </w:p>
    <w:p w:rsidR="00027238" w:rsidRDefault="00EA73CC" w:rsidP="004C0E5E">
      <w:pPr>
        <w:pStyle w:val="ListParagraph"/>
        <w:ind w:left="734" w:hanging="187"/>
      </w:pPr>
      <w:r>
        <w:t xml:space="preserve">In the </w:t>
      </w:r>
      <w:r>
        <w:rPr>
          <w:b/>
        </w:rPr>
        <w:t>Details</w:t>
      </w:r>
      <w:r>
        <w:t xml:space="preserve"> panel</w:t>
      </w:r>
      <w:r w:rsidR="000375F8">
        <w:t xml:space="preserve"> under the </w:t>
      </w:r>
      <w:r w:rsidR="000375F8">
        <w:rPr>
          <w:b/>
        </w:rPr>
        <w:t>Transform</w:t>
      </w:r>
      <w:r w:rsidR="000375F8">
        <w:t xml:space="preserve"> section</w:t>
      </w:r>
      <w:r>
        <w:t>, s</w:t>
      </w:r>
      <w:r w:rsidR="00210DC4">
        <w:t xml:space="preserve">et the </w:t>
      </w:r>
      <w:r w:rsidR="00210DC4" w:rsidRPr="00AF0F9E">
        <w:rPr>
          <w:b/>
        </w:rPr>
        <w:t>Mobility</w:t>
      </w:r>
      <w:r w:rsidR="00210DC4">
        <w:t xml:space="preserve"> </w:t>
      </w:r>
      <w:r w:rsidR="004F4B44">
        <w:t xml:space="preserve">property </w:t>
      </w:r>
      <w:r w:rsidR="00210DC4">
        <w:t xml:space="preserve">of the Point Lights to </w:t>
      </w:r>
      <w:r w:rsidR="00CB5742">
        <w:t>“</w:t>
      </w:r>
      <w:r w:rsidR="00210DC4" w:rsidRPr="00AF0F9E">
        <w:rPr>
          <w:b/>
        </w:rPr>
        <w:t>Movable</w:t>
      </w:r>
      <w:r w:rsidR="00CB5742">
        <w:t>”</w:t>
      </w:r>
      <w:r>
        <w:t>.</w:t>
      </w:r>
    </w:p>
    <w:p w:rsidR="006D6B36" w:rsidRDefault="00E508EC" w:rsidP="004C0E5E">
      <w:pPr>
        <w:pStyle w:val="ListParagraph"/>
        <w:ind w:left="734" w:hanging="187"/>
      </w:pPr>
      <w:r>
        <w:t xml:space="preserve">Add a </w:t>
      </w:r>
      <w:r w:rsidRPr="00AF0F9E">
        <w:rPr>
          <w:b/>
        </w:rPr>
        <w:t>Trigger Volume</w:t>
      </w:r>
      <w:r w:rsidR="004200F7" w:rsidRPr="004200F7">
        <w:t xml:space="preserve"> </w:t>
      </w:r>
      <w:r w:rsidR="004200F7">
        <w:t>to the Level</w:t>
      </w:r>
      <w:r>
        <w:t xml:space="preserve">, which can be found </w:t>
      </w:r>
      <w:r w:rsidR="00607B2A">
        <w:t>i</w:t>
      </w:r>
      <w:r>
        <w:t xml:space="preserve">n the </w:t>
      </w:r>
      <w:r w:rsidRPr="00AF0F9E">
        <w:rPr>
          <w:b/>
        </w:rPr>
        <w:t>Volumes</w:t>
      </w:r>
      <w:r>
        <w:t xml:space="preserve"> </w:t>
      </w:r>
      <w:r w:rsidR="00607B2A">
        <w:t xml:space="preserve">section </w:t>
      </w:r>
      <w:r>
        <w:t xml:space="preserve">of the </w:t>
      </w:r>
      <w:r w:rsidRPr="00AF0F9E">
        <w:rPr>
          <w:b/>
        </w:rPr>
        <w:t>Modes</w:t>
      </w:r>
      <w:r>
        <w:t xml:space="preserve"> </w:t>
      </w:r>
      <w:r w:rsidR="00607B2A">
        <w:t>panel</w:t>
      </w:r>
      <w:r>
        <w:t xml:space="preserve">. </w:t>
      </w:r>
      <w:r w:rsidR="00607B2A">
        <w:t>Place it</w:t>
      </w:r>
      <w:r>
        <w:t xml:space="preserve"> near the Point Lights.</w:t>
      </w:r>
    </w:p>
    <w:p w:rsidR="00027238" w:rsidRDefault="00EF4DFD" w:rsidP="004C0E5E">
      <w:pPr>
        <w:pStyle w:val="ListParagraph"/>
        <w:ind w:left="734" w:hanging="187"/>
      </w:pPr>
      <w:r>
        <w:t xml:space="preserve">Click the </w:t>
      </w:r>
      <w:r w:rsidRPr="00AF0F9E">
        <w:rPr>
          <w:b/>
        </w:rPr>
        <w:t>Blueprints</w:t>
      </w:r>
      <w:r>
        <w:t xml:space="preserve"> button </w:t>
      </w:r>
      <w:r w:rsidR="00607B2A">
        <w:t>on</w:t>
      </w:r>
      <w:r>
        <w:t xml:space="preserve"> the </w:t>
      </w:r>
      <w:r w:rsidRPr="00AF0F9E">
        <w:rPr>
          <w:b/>
        </w:rPr>
        <w:t>Toolbar</w:t>
      </w:r>
      <w:r>
        <w:t xml:space="preserve"> and select </w:t>
      </w:r>
      <w:r w:rsidR="00CB5742">
        <w:t>“</w:t>
      </w:r>
      <w:r w:rsidRPr="00AF0F9E">
        <w:rPr>
          <w:b/>
        </w:rPr>
        <w:t>Open Level Blueprint</w:t>
      </w:r>
      <w:r w:rsidR="00CB5742">
        <w:t>”</w:t>
      </w:r>
      <w:r>
        <w:t>.</w:t>
      </w:r>
    </w:p>
    <w:p w:rsidR="00780629" w:rsidRDefault="003D3B46" w:rsidP="004C0E5E">
      <w:pPr>
        <w:pStyle w:val="ListParagraph"/>
        <w:ind w:left="734" w:hanging="187"/>
      </w:pPr>
      <w:r>
        <w:t xml:space="preserve">Create a variable called </w:t>
      </w:r>
      <w:r w:rsidR="00607B2A">
        <w:t>“</w:t>
      </w:r>
      <w:r w:rsidRPr="00AF0F9E">
        <w:rPr>
          <w:b/>
        </w:rPr>
        <w:t>Lamps</w:t>
      </w:r>
      <w:r w:rsidR="00607B2A">
        <w:t>”</w:t>
      </w:r>
      <w:r>
        <w:t xml:space="preserve">. </w:t>
      </w:r>
      <w:r w:rsidR="00607B2A">
        <w:t>For its variable type,</w:t>
      </w:r>
      <w:r>
        <w:t xml:space="preserve"> use </w:t>
      </w:r>
      <w:r w:rsidR="00CB5742">
        <w:t>“</w:t>
      </w:r>
      <w:r w:rsidRPr="00AF0F9E">
        <w:rPr>
          <w:b/>
        </w:rPr>
        <w:t>Point Light</w:t>
      </w:r>
      <w:r w:rsidR="00296C66" w:rsidRPr="00AF0F9E">
        <w:rPr>
          <w:b/>
        </w:rPr>
        <w:t xml:space="preserve"> </w:t>
      </w:r>
      <w:r w:rsidR="00607B2A">
        <w:rPr>
          <w:rFonts w:cstheme="minorHAnsi"/>
          <w:b/>
        </w:rPr>
        <w:t>&gt;</w:t>
      </w:r>
      <w:r w:rsidR="008C155D" w:rsidRPr="00AF0F9E">
        <w:rPr>
          <w:b/>
        </w:rPr>
        <w:t xml:space="preserve"> </w:t>
      </w:r>
      <w:r w:rsidR="00296C66" w:rsidRPr="00AF0F9E">
        <w:rPr>
          <w:b/>
        </w:rPr>
        <w:t>Object Reference</w:t>
      </w:r>
      <w:r w:rsidR="00CB5742">
        <w:t>”</w:t>
      </w:r>
      <w:r w:rsidR="008C155D">
        <w:t xml:space="preserve">. Click the button next to </w:t>
      </w:r>
      <w:r w:rsidR="00883D6F">
        <w:t xml:space="preserve">the </w:t>
      </w:r>
      <w:r w:rsidR="008C155D" w:rsidRPr="006D6B36">
        <w:rPr>
          <w:b/>
        </w:rPr>
        <w:t>Variable Type</w:t>
      </w:r>
      <w:r w:rsidR="008C155D">
        <w:t xml:space="preserve"> </w:t>
      </w:r>
      <w:r w:rsidR="00883D6F">
        <w:t>drop</w:t>
      </w:r>
      <w:r w:rsidR="00A361E8">
        <w:t>-</w:t>
      </w:r>
      <w:r w:rsidR="00883D6F">
        <w:t xml:space="preserve">down </w:t>
      </w:r>
      <w:r w:rsidR="008C155D">
        <w:t xml:space="preserve">and choose </w:t>
      </w:r>
      <w:r w:rsidR="00883D6F">
        <w:t>“</w:t>
      </w:r>
      <w:r w:rsidR="008C155D" w:rsidRPr="00AF0F9E">
        <w:rPr>
          <w:b/>
        </w:rPr>
        <w:t>Array</w:t>
      </w:r>
      <w:r w:rsidR="00883D6F">
        <w:t>”</w:t>
      </w:r>
      <w:r w:rsidR="008C155D">
        <w:t xml:space="preserve">. </w:t>
      </w:r>
      <w:r w:rsidR="00883D6F">
        <w:t>(</w:t>
      </w:r>
      <w:r w:rsidR="008C155D">
        <w:t>See Figure 1.</w:t>
      </w:r>
      <w:r w:rsidR="00883D6F">
        <w:t>)</w:t>
      </w:r>
    </w:p>
    <w:p w:rsidR="00780629" w:rsidRDefault="008C155D" w:rsidP="0078062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7AAE454" wp14:editId="520643C1">
                <wp:simplePos x="0" y="0"/>
                <wp:positionH relativeFrom="margin">
                  <wp:posOffset>1667510</wp:posOffset>
                </wp:positionH>
                <wp:positionV relativeFrom="paragraph">
                  <wp:posOffset>932815</wp:posOffset>
                </wp:positionV>
                <wp:extent cx="2606040" cy="265176"/>
                <wp:effectExtent l="38100" t="38100" r="9906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04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80629" w:rsidRPr="0055037F" w:rsidRDefault="00780629" w:rsidP="00780629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8C155D">
                              <w:rPr>
                                <w:i/>
                                <w:color w:val="000000" w:themeColor="text1"/>
                              </w:rPr>
                              <w:t>Array of Point Ligh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31.3pt;margin-top:73.45pt;width:205.2pt;height:20.9pt;z-index:251798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780629" w:rsidRPr="0055037F" w:rsidRDefault="00780629" w:rsidP="00780629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8C155D">
                        <w:rPr>
                          <w:i/>
                          <w:color w:val="000000" w:themeColor="text1"/>
                        </w:rPr>
                        <w:t>Array of Point Ligh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80629">
        <w:rPr>
          <w:noProof/>
        </w:rPr>
        <w:drawing>
          <wp:inline distT="0" distB="0" distL="0" distR="0" wp14:anchorId="394B03C2" wp14:editId="0DDC087D">
            <wp:extent cx="2733675" cy="95882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4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93" cy="101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780629" w:rsidRDefault="00780629" w:rsidP="00780629"/>
    <w:p w:rsidR="0033365F" w:rsidRDefault="009063E4" w:rsidP="002B25B2">
      <w:pPr>
        <w:pStyle w:val="ListParagraph"/>
        <w:spacing w:before="240"/>
        <w:ind w:left="734" w:hanging="187"/>
      </w:pPr>
      <w:r w:rsidRPr="006D6B36">
        <w:t>Compile</w:t>
      </w:r>
      <w:r>
        <w:t xml:space="preserve"> the Blueprint. In the </w:t>
      </w:r>
      <w:r w:rsidRPr="00AF0F9E">
        <w:rPr>
          <w:b/>
        </w:rPr>
        <w:t>Default Value</w:t>
      </w:r>
      <w:r>
        <w:t xml:space="preserve"> </w:t>
      </w:r>
      <w:r w:rsidR="00FF4151">
        <w:t xml:space="preserve">section, </w:t>
      </w:r>
      <w:r>
        <w:t xml:space="preserve">add </w:t>
      </w:r>
      <w:r w:rsidR="00FF4151">
        <w:t>four</w:t>
      </w:r>
      <w:r>
        <w:t xml:space="preserve"> elements to the </w:t>
      </w:r>
      <w:r w:rsidR="00FF4151">
        <w:t>a</w:t>
      </w:r>
      <w:r>
        <w:t>rray.</w:t>
      </w:r>
      <w:r w:rsidR="004200F7">
        <w:t xml:space="preserve"> </w:t>
      </w:r>
      <w:r>
        <w:t xml:space="preserve">Then select the </w:t>
      </w:r>
      <w:r w:rsidR="00FF4151">
        <w:t>four</w:t>
      </w:r>
      <w:r>
        <w:t xml:space="preserve"> Point Lights that </w:t>
      </w:r>
      <w:r w:rsidR="004200F7">
        <w:t xml:space="preserve">were </w:t>
      </w:r>
      <w:r>
        <w:t>added to the Level</w:t>
      </w:r>
      <w:r w:rsidR="00FF4151">
        <w:t>.</w:t>
      </w:r>
      <w:r>
        <w:t xml:space="preserve"> </w:t>
      </w:r>
      <w:r w:rsidR="00FF4151">
        <w:t>(See</w:t>
      </w:r>
      <w:r>
        <w:t xml:space="preserve"> Figure 2.</w:t>
      </w:r>
      <w:r w:rsidR="00FF4151">
        <w:t>)</w:t>
      </w:r>
    </w:p>
    <w:p w:rsidR="00644344" w:rsidRDefault="009063E4" w:rsidP="00644344">
      <w:pPr>
        <w:ind w:left="36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13FA045" wp14:editId="10F465D0">
                <wp:simplePos x="0" y="0"/>
                <wp:positionH relativeFrom="margin">
                  <wp:posOffset>1733550</wp:posOffset>
                </wp:positionH>
                <wp:positionV relativeFrom="paragraph">
                  <wp:posOffset>1639570</wp:posOffset>
                </wp:positionV>
                <wp:extent cx="2743200" cy="266700"/>
                <wp:effectExtent l="38100" t="38100" r="95250" b="95250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063E4" w:rsidRPr="0055037F" w:rsidRDefault="009063E4" w:rsidP="009063E4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References to the Point Ligh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136.5pt;margin-top:129.1pt;width:3in;height:21pt;z-index:251800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9063E4" w:rsidRPr="0055037F" w:rsidRDefault="009063E4" w:rsidP="009063E4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References to the Point Ligh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AF2A1E0" wp14:editId="1938C287">
            <wp:extent cx="3038899" cy="1657581"/>
            <wp:effectExtent l="0" t="0" r="9525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6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7A09" w:rsidRDefault="00E67A09" w:rsidP="00644344">
      <w:pPr>
        <w:ind w:left="360"/>
        <w:jc w:val="center"/>
      </w:pPr>
    </w:p>
    <w:p w:rsidR="001311C2" w:rsidRDefault="004200F7" w:rsidP="00E20905">
      <w:pPr>
        <w:pStyle w:val="ListParagraph"/>
        <w:spacing w:before="240"/>
        <w:ind w:left="734" w:hanging="187"/>
      </w:pPr>
      <w:r>
        <w:t xml:space="preserve">In </w:t>
      </w:r>
      <w:r w:rsidR="001311C2">
        <w:t xml:space="preserve">the </w:t>
      </w:r>
      <w:r w:rsidR="001311C2" w:rsidRPr="006D6B36">
        <w:rPr>
          <w:b/>
        </w:rPr>
        <w:t xml:space="preserve">Level </w:t>
      </w:r>
      <w:r w:rsidRPr="006D6B36">
        <w:rPr>
          <w:b/>
        </w:rPr>
        <w:t>Editor</w:t>
      </w:r>
      <w:r w:rsidR="001311C2">
        <w:t xml:space="preserve">, select </w:t>
      </w:r>
      <w:r w:rsidR="00CF528E">
        <w:t xml:space="preserve">the </w:t>
      </w:r>
      <w:r w:rsidR="00CF528E" w:rsidRPr="00AF0F9E">
        <w:rPr>
          <w:b/>
        </w:rPr>
        <w:t>Trigger Volume</w:t>
      </w:r>
      <w:r w:rsidR="00CF528E">
        <w:t xml:space="preserve"> that was added to the Level.</w:t>
      </w:r>
    </w:p>
    <w:p w:rsidR="00CF528E" w:rsidRDefault="00694470" w:rsidP="002B25B2">
      <w:pPr>
        <w:pStyle w:val="ListParagraph"/>
        <w:ind w:left="734" w:hanging="187"/>
      </w:pPr>
      <w:r>
        <w:t>Right-click i</w:t>
      </w:r>
      <w:r w:rsidR="00CF528E">
        <w:t xml:space="preserve">n the </w:t>
      </w:r>
      <w:r w:rsidR="00CF528E" w:rsidRPr="00AF0F9E">
        <w:rPr>
          <w:b/>
        </w:rPr>
        <w:t>Event Graph</w:t>
      </w:r>
      <w:r w:rsidR="00CF528E">
        <w:t xml:space="preserve"> of the </w:t>
      </w:r>
      <w:r w:rsidR="00CF528E" w:rsidRPr="00AF0F9E">
        <w:rPr>
          <w:b/>
        </w:rPr>
        <w:t>Level Blueprint</w:t>
      </w:r>
      <w:r w:rsidR="000C06ED">
        <w:rPr>
          <w:b/>
        </w:rPr>
        <w:t xml:space="preserve"> </w:t>
      </w:r>
      <w:r w:rsidR="000C06ED" w:rsidRPr="000C06ED">
        <w:t xml:space="preserve">to open the </w:t>
      </w:r>
      <w:r w:rsidR="000C06ED" w:rsidRPr="006D6B36">
        <w:rPr>
          <w:b/>
        </w:rPr>
        <w:t>context menu</w:t>
      </w:r>
      <w:r w:rsidR="00CB7337">
        <w:rPr>
          <w:b/>
        </w:rPr>
        <w:t>.</w:t>
      </w:r>
      <w:r w:rsidR="00CF528E">
        <w:t xml:space="preserve"> </w:t>
      </w:r>
      <w:r w:rsidR="00CB7337">
        <w:t xml:space="preserve">Go to </w:t>
      </w:r>
      <w:r w:rsidR="00CF528E" w:rsidRPr="00AF0F9E">
        <w:rPr>
          <w:b/>
        </w:rPr>
        <w:t xml:space="preserve">Add Event </w:t>
      </w:r>
      <w:r w:rsidR="00CB7337">
        <w:rPr>
          <w:b/>
        </w:rPr>
        <w:t>for</w:t>
      </w:r>
      <w:r w:rsidR="00CF528E" w:rsidRPr="00AF0F9E">
        <w:rPr>
          <w:b/>
        </w:rPr>
        <w:t xml:space="preserve"> Trigger Volume </w:t>
      </w:r>
      <w:r w:rsidR="00497FDA">
        <w:rPr>
          <w:rFonts w:cstheme="minorHAnsi"/>
          <w:b/>
        </w:rPr>
        <w:t>&gt;</w:t>
      </w:r>
      <w:r w:rsidR="00CF528E" w:rsidRPr="00AF0F9E">
        <w:rPr>
          <w:rFonts w:cstheme="minorHAnsi"/>
          <w:b/>
        </w:rPr>
        <w:t xml:space="preserve"> Collision</w:t>
      </w:r>
      <w:r w:rsidR="008E0B59">
        <w:t xml:space="preserve"> </w:t>
      </w:r>
      <w:r w:rsidR="00CB7337">
        <w:t xml:space="preserve">and </w:t>
      </w:r>
      <w:r w:rsidR="008E0B59">
        <w:t xml:space="preserve">choose </w:t>
      </w:r>
      <w:r w:rsidR="00CB5742">
        <w:t>“</w:t>
      </w:r>
      <w:r w:rsidR="008E0B59" w:rsidRPr="00AF0F9E">
        <w:rPr>
          <w:b/>
        </w:rPr>
        <w:t>Add On Actor Begin Overlap</w:t>
      </w:r>
      <w:r w:rsidR="00CB5742">
        <w:t>”</w:t>
      </w:r>
      <w:r w:rsidR="00CF528E">
        <w:t>.</w:t>
      </w:r>
    </w:p>
    <w:p w:rsidR="00CF528E" w:rsidRDefault="005A0C5C" w:rsidP="002B25B2">
      <w:pPr>
        <w:pStyle w:val="ListParagraph"/>
        <w:ind w:left="734" w:hanging="187"/>
      </w:pPr>
      <w:r>
        <w:t xml:space="preserve">Create the </w:t>
      </w:r>
      <w:r w:rsidR="00694470">
        <w:t>a</w:t>
      </w:r>
      <w:r>
        <w:t xml:space="preserve">ctions </w:t>
      </w:r>
      <w:r w:rsidR="00694470">
        <w:t>seen in</w:t>
      </w:r>
      <w:r>
        <w:t xml:space="preserve"> Figure 3. These actions will toggle the visibility of each Point Light when the Trigger Volume is overlapped.</w:t>
      </w:r>
    </w:p>
    <w:p w:rsidR="005A3B70" w:rsidRDefault="005A3B70" w:rsidP="00E20905">
      <w:pPr>
        <w:pStyle w:val="ListParagraph"/>
        <w:spacing w:after="240"/>
        <w:ind w:left="734" w:hanging="187"/>
      </w:pPr>
      <w:r>
        <w:t>Play th</w:t>
      </w:r>
      <w:r w:rsidR="00694470">
        <w:t xml:space="preserve">e Level and move your character to the location of the </w:t>
      </w:r>
      <w:r w:rsidR="00694470">
        <w:rPr>
          <w:b/>
        </w:rPr>
        <w:t>Trigger Volume</w:t>
      </w:r>
      <w:r w:rsidR="00694470">
        <w:t>.</w:t>
      </w:r>
    </w:p>
    <w:p w:rsidR="00E85CA6" w:rsidRDefault="008E0B59" w:rsidP="00CF7616"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1B2BC0A7" wp14:editId="788A987D">
                <wp:simplePos x="0" y="0"/>
                <wp:positionH relativeFrom="margin">
                  <wp:align>center</wp:align>
                </wp:positionH>
                <wp:positionV relativeFrom="paragraph">
                  <wp:posOffset>1536065</wp:posOffset>
                </wp:positionV>
                <wp:extent cx="3401568" cy="265176"/>
                <wp:effectExtent l="38100" t="38100" r="104140" b="97155"/>
                <wp:wrapNone/>
                <wp:docPr id="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1568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E0B59" w:rsidRPr="0055037F" w:rsidRDefault="008E0B59" w:rsidP="008E0B59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3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OnActorBeginOverlap</w:t>
                            </w:r>
                            <w:proofErr w:type="spellEnd"/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TriggerVolume</w:t>
                            </w:r>
                            <w:proofErr w:type="spellEnd"/>
                            <w:r>
                              <w:rPr>
                                <w:i/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margin-left:0;margin-top:120.95pt;width:267.85pt;height:20.9pt;z-index:251802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59fEAAMAAIs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8E0B59" w:rsidRPr="0055037F" w:rsidRDefault="008E0B59" w:rsidP="008E0B59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3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OnActorBeginOverlap</w:t>
                      </w:r>
                      <w:proofErr w:type="spellEnd"/>
                      <w:r>
                        <w:rPr>
                          <w:i/>
                          <w:color w:val="000000" w:themeColor="text1"/>
                        </w:rPr>
                        <w:t xml:space="preserve"> (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TriggerVolume</w:t>
                      </w:r>
                      <w:proofErr w:type="spellEnd"/>
                      <w:r>
                        <w:rPr>
                          <w:i/>
                          <w:color w:val="000000" w:themeColor="text1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B79B5E7" wp14:editId="574404E8">
            <wp:extent cx="5943600" cy="160528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PGL6.ex1.i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91F" w:rsidRDefault="0063691F" w:rsidP="00CF7616"/>
    <w:p w:rsidR="0063691F" w:rsidRDefault="0063691F" w:rsidP="00CF7616"/>
    <w:p w:rsidR="0063691F" w:rsidRPr="00AF0F9E" w:rsidRDefault="0063691F" w:rsidP="00AF0F9E">
      <w:pPr>
        <w:pStyle w:val="Heading2"/>
      </w:pPr>
      <w:r w:rsidRPr="00AF0F9E">
        <w:t>Ou</w:t>
      </w:r>
      <w:r w:rsidRPr="00AF0F9E">
        <w:rPr>
          <w:rStyle w:val="Heading2Char"/>
        </w:rPr>
        <w:t>t</w:t>
      </w:r>
      <w:r w:rsidRPr="00AF0F9E">
        <w:t>come</w:t>
      </w:r>
    </w:p>
    <w:p w:rsidR="0063691F" w:rsidRDefault="00026CC1" w:rsidP="00CF7616">
      <w:r>
        <w:t xml:space="preserve">After pressing </w:t>
      </w:r>
      <w:r>
        <w:rPr>
          <w:b/>
        </w:rPr>
        <w:t>Play</w:t>
      </w:r>
      <w:r w:rsidR="006B3DAC">
        <w:t xml:space="preserve">, </w:t>
      </w:r>
      <w:r>
        <w:t>e</w:t>
      </w:r>
      <w:r w:rsidR="000D5689">
        <w:t xml:space="preserve">very time </w:t>
      </w:r>
      <w:r w:rsidR="00694470">
        <w:t>your</w:t>
      </w:r>
      <w:r w:rsidR="000D5689">
        <w:t xml:space="preserve"> character overlaps the </w:t>
      </w:r>
      <w:r w:rsidR="000D5689" w:rsidRPr="006D6B36">
        <w:t>Trigger Volume</w:t>
      </w:r>
      <w:r w:rsidR="000D5689">
        <w:t xml:space="preserve"> the visibility of the four </w:t>
      </w:r>
      <w:r w:rsidR="000D5689" w:rsidRPr="006D6B36">
        <w:t>Point Lights</w:t>
      </w:r>
      <w:r w:rsidR="000D5689">
        <w:t xml:space="preserve"> will be toggled.</w:t>
      </w:r>
    </w:p>
    <w:sectPr w:rsidR="0063691F" w:rsidSect="00DF6F2B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31E8" w:rsidRDefault="006131E8" w:rsidP="003F1819">
      <w:pPr>
        <w:spacing w:after="0" w:line="240" w:lineRule="auto"/>
      </w:pPr>
      <w:r>
        <w:separator/>
      </w:r>
    </w:p>
  </w:endnote>
  <w:endnote w:type="continuationSeparator" w:id="0">
    <w:p w:rsidR="006131E8" w:rsidRDefault="006131E8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247BA" w:rsidRPr="0055037F" w:rsidRDefault="004247BA" w:rsidP="00DF6F2B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09F0349D" wp14:editId="5F1F178A">
          <wp:simplePos x="0" y="0"/>
          <wp:positionH relativeFrom="margin">
            <wp:posOffset>5283200</wp:posOffset>
          </wp:positionH>
          <wp:positionV relativeFrom="margin">
            <wp:posOffset>736917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6F2B" w:rsidRPr="00DF6F2B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DF6F2B" w:rsidRPr="00161336">
          <w:rPr>
            <w:rFonts w:cstheme="minorHAnsi"/>
            <w:noProof/>
          </w:rPr>
          <w:t>–</w:t>
        </w:r>
        <w:r w:rsidR="00DF6F2B">
          <w:t xml:space="preserve"> </w:t>
        </w:r>
        <w:r w:rsidR="00DF6F2B">
          <w:fldChar w:fldCharType="begin"/>
        </w:r>
        <w:r w:rsidR="00DF6F2B">
          <w:instrText xml:space="preserve"> PAGE   \* MERGEFORMAT </w:instrText>
        </w:r>
        <w:r w:rsidR="00DF6F2B">
          <w:fldChar w:fldCharType="separate"/>
        </w:r>
        <w:r w:rsidR="005877F5">
          <w:rPr>
            <w:noProof/>
          </w:rPr>
          <w:t>2</w:t>
        </w:r>
        <w:r w:rsidR="00DF6F2B">
          <w:rPr>
            <w:noProof/>
          </w:rPr>
          <w:fldChar w:fldCharType="end"/>
        </w:r>
        <w:r w:rsidR="00DF6F2B">
          <w:rPr>
            <w:noProof/>
          </w:rPr>
          <w:t xml:space="preserve"> </w:t>
        </w:r>
        <w:r w:rsidR="00DF6F2B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6F2B" w:rsidRDefault="00DF6F2B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16F26B7" wp14:editId="302D149F">
          <wp:simplePos x="0" y="0"/>
          <wp:positionH relativeFrom="margin">
            <wp:posOffset>5264150</wp:posOffset>
          </wp:positionH>
          <wp:positionV relativeFrom="margin">
            <wp:posOffset>7553325</wp:posOffset>
          </wp:positionV>
          <wp:extent cx="1587500" cy="1587500"/>
          <wp:effectExtent l="0" t="0" r="0" b="0"/>
          <wp:wrapNone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31E8" w:rsidRDefault="006131E8" w:rsidP="003F1819">
      <w:pPr>
        <w:spacing w:after="0" w:line="240" w:lineRule="auto"/>
      </w:pPr>
      <w:r>
        <w:separator/>
      </w:r>
    </w:p>
  </w:footnote>
  <w:footnote w:type="continuationSeparator" w:id="0">
    <w:p w:rsidR="006131E8" w:rsidRDefault="006131E8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6F2B" w:rsidRDefault="00DF6F2B" w:rsidP="00DF6F2B">
    <w:pPr>
      <w:pStyle w:val="Header"/>
    </w:pPr>
    <w:r>
      <w:t>Lecture 6: Advanced Blueprint Concepts 1</w:t>
    </w:r>
  </w:p>
  <w:p w:rsidR="00DF6F2B" w:rsidRDefault="00DF6F2B" w:rsidP="00DF6F2B">
    <w:pPr>
      <w:pStyle w:val="Header"/>
    </w:pPr>
    <w:r>
      <w:t>Exercise 1</w:t>
    </w:r>
  </w:p>
  <w:p w:rsidR="004247BA" w:rsidRDefault="004247BA">
    <w:pPr>
      <w:pStyle w:val="Header"/>
    </w:pPr>
  </w:p>
  <w:p w:rsidR="00DF6F2B" w:rsidRDefault="00DF6F2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B256393C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qgUACjXKMCwAAAA="/>
  </w:docVars>
  <w:rsids>
    <w:rsidRoot w:val="00E57095"/>
    <w:rsid w:val="00000CD1"/>
    <w:rsid w:val="00026CC1"/>
    <w:rsid w:val="00027238"/>
    <w:rsid w:val="000375F8"/>
    <w:rsid w:val="0004506C"/>
    <w:rsid w:val="00057EDC"/>
    <w:rsid w:val="00084C76"/>
    <w:rsid w:val="00092E1E"/>
    <w:rsid w:val="00097B8B"/>
    <w:rsid w:val="000A3DFA"/>
    <w:rsid w:val="000C0153"/>
    <w:rsid w:val="000C06ED"/>
    <w:rsid w:val="000C2B2C"/>
    <w:rsid w:val="000D5689"/>
    <w:rsid w:val="000E216C"/>
    <w:rsid w:val="001005F6"/>
    <w:rsid w:val="00103EA5"/>
    <w:rsid w:val="00111EB1"/>
    <w:rsid w:val="00116FBA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C170A"/>
    <w:rsid w:val="001C5947"/>
    <w:rsid w:val="001D00DB"/>
    <w:rsid w:val="001D0FF7"/>
    <w:rsid w:val="001D2206"/>
    <w:rsid w:val="001E5E7F"/>
    <w:rsid w:val="001E6274"/>
    <w:rsid w:val="001E728E"/>
    <w:rsid w:val="001F39AD"/>
    <w:rsid w:val="00210DC4"/>
    <w:rsid w:val="0023629B"/>
    <w:rsid w:val="00254B97"/>
    <w:rsid w:val="002611A8"/>
    <w:rsid w:val="0026234E"/>
    <w:rsid w:val="00267D4A"/>
    <w:rsid w:val="00275014"/>
    <w:rsid w:val="002955F4"/>
    <w:rsid w:val="002964EB"/>
    <w:rsid w:val="00296C66"/>
    <w:rsid w:val="002A784E"/>
    <w:rsid w:val="002B11C8"/>
    <w:rsid w:val="002B25B2"/>
    <w:rsid w:val="002E3BF7"/>
    <w:rsid w:val="00305569"/>
    <w:rsid w:val="0033365F"/>
    <w:rsid w:val="00337EA8"/>
    <w:rsid w:val="00341659"/>
    <w:rsid w:val="0034516F"/>
    <w:rsid w:val="0035167B"/>
    <w:rsid w:val="00354725"/>
    <w:rsid w:val="00382A33"/>
    <w:rsid w:val="003B4970"/>
    <w:rsid w:val="003B4FB5"/>
    <w:rsid w:val="003C2A0C"/>
    <w:rsid w:val="003D314E"/>
    <w:rsid w:val="003D3B46"/>
    <w:rsid w:val="003D4386"/>
    <w:rsid w:val="003E5CEC"/>
    <w:rsid w:val="003F1819"/>
    <w:rsid w:val="00400494"/>
    <w:rsid w:val="00402843"/>
    <w:rsid w:val="004200F7"/>
    <w:rsid w:val="004247BA"/>
    <w:rsid w:val="00430291"/>
    <w:rsid w:val="004366A3"/>
    <w:rsid w:val="00437B40"/>
    <w:rsid w:val="004440F4"/>
    <w:rsid w:val="00456A4E"/>
    <w:rsid w:val="004574EE"/>
    <w:rsid w:val="0048543D"/>
    <w:rsid w:val="00495F93"/>
    <w:rsid w:val="00497FDA"/>
    <w:rsid w:val="004A1BED"/>
    <w:rsid w:val="004A6F44"/>
    <w:rsid w:val="004A725C"/>
    <w:rsid w:val="004B23B6"/>
    <w:rsid w:val="004C0E5E"/>
    <w:rsid w:val="004C36D0"/>
    <w:rsid w:val="004C39F7"/>
    <w:rsid w:val="004F4B44"/>
    <w:rsid w:val="00502F8D"/>
    <w:rsid w:val="00522B62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877F5"/>
    <w:rsid w:val="00590048"/>
    <w:rsid w:val="005A0C5C"/>
    <w:rsid w:val="005A3B70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F2206"/>
    <w:rsid w:val="005F4A2A"/>
    <w:rsid w:val="005F5033"/>
    <w:rsid w:val="00607B2A"/>
    <w:rsid w:val="00612436"/>
    <w:rsid w:val="006131E8"/>
    <w:rsid w:val="006168F1"/>
    <w:rsid w:val="00625E99"/>
    <w:rsid w:val="006315BE"/>
    <w:rsid w:val="00631F39"/>
    <w:rsid w:val="006322D1"/>
    <w:rsid w:val="0063691F"/>
    <w:rsid w:val="006434B6"/>
    <w:rsid w:val="00644344"/>
    <w:rsid w:val="0066411D"/>
    <w:rsid w:val="00672326"/>
    <w:rsid w:val="00694470"/>
    <w:rsid w:val="006B3DAC"/>
    <w:rsid w:val="006B7FD3"/>
    <w:rsid w:val="006C28C0"/>
    <w:rsid w:val="006D1F90"/>
    <w:rsid w:val="006D2DD5"/>
    <w:rsid w:val="006D660E"/>
    <w:rsid w:val="006D6B36"/>
    <w:rsid w:val="006E2A3C"/>
    <w:rsid w:val="006F78BD"/>
    <w:rsid w:val="007055B7"/>
    <w:rsid w:val="00713677"/>
    <w:rsid w:val="00713710"/>
    <w:rsid w:val="007201D6"/>
    <w:rsid w:val="00750FB5"/>
    <w:rsid w:val="0075175A"/>
    <w:rsid w:val="00753D6D"/>
    <w:rsid w:val="00780629"/>
    <w:rsid w:val="00786683"/>
    <w:rsid w:val="00792418"/>
    <w:rsid w:val="007B7201"/>
    <w:rsid w:val="007C279A"/>
    <w:rsid w:val="007D3447"/>
    <w:rsid w:val="00836C01"/>
    <w:rsid w:val="00871841"/>
    <w:rsid w:val="008775BF"/>
    <w:rsid w:val="00883D6F"/>
    <w:rsid w:val="00890A23"/>
    <w:rsid w:val="008C155D"/>
    <w:rsid w:val="008C202D"/>
    <w:rsid w:val="008D6E47"/>
    <w:rsid w:val="008E0B59"/>
    <w:rsid w:val="008E2F37"/>
    <w:rsid w:val="008E5866"/>
    <w:rsid w:val="008F7A51"/>
    <w:rsid w:val="009063E4"/>
    <w:rsid w:val="00932B51"/>
    <w:rsid w:val="00935E60"/>
    <w:rsid w:val="00937D44"/>
    <w:rsid w:val="00942D35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B6137"/>
    <w:rsid w:val="009C256E"/>
    <w:rsid w:val="009C37CD"/>
    <w:rsid w:val="009D0FB7"/>
    <w:rsid w:val="009D1B3A"/>
    <w:rsid w:val="00A01A3B"/>
    <w:rsid w:val="00A0454C"/>
    <w:rsid w:val="00A06C14"/>
    <w:rsid w:val="00A16E04"/>
    <w:rsid w:val="00A21A05"/>
    <w:rsid w:val="00A21AB3"/>
    <w:rsid w:val="00A21AE2"/>
    <w:rsid w:val="00A361E8"/>
    <w:rsid w:val="00A53DAA"/>
    <w:rsid w:val="00A67EBF"/>
    <w:rsid w:val="00A74CA3"/>
    <w:rsid w:val="00A8080A"/>
    <w:rsid w:val="00A818A8"/>
    <w:rsid w:val="00AB0BEF"/>
    <w:rsid w:val="00AB20DF"/>
    <w:rsid w:val="00AB6A59"/>
    <w:rsid w:val="00AD692A"/>
    <w:rsid w:val="00AE3ADA"/>
    <w:rsid w:val="00AF0F9E"/>
    <w:rsid w:val="00AF3753"/>
    <w:rsid w:val="00B043F2"/>
    <w:rsid w:val="00B10FE8"/>
    <w:rsid w:val="00B12A9B"/>
    <w:rsid w:val="00B14C8C"/>
    <w:rsid w:val="00B24F1B"/>
    <w:rsid w:val="00B57F48"/>
    <w:rsid w:val="00B64CE0"/>
    <w:rsid w:val="00B86D36"/>
    <w:rsid w:val="00B87216"/>
    <w:rsid w:val="00B908FC"/>
    <w:rsid w:val="00B92653"/>
    <w:rsid w:val="00B952CA"/>
    <w:rsid w:val="00BA0296"/>
    <w:rsid w:val="00BA5467"/>
    <w:rsid w:val="00BB5A90"/>
    <w:rsid w:val="00BC56BF"/>
    <w:rsid w:val="00BD0525"/>
    <w:rsid w:val="00BE1320"/>
    <w:rsid w:val="00BE52E9"/>
    <w:rsid w:val="00BF3777"/>
    <w:rsid w:val="00C03AFF"/>
    <w:rsid w:val="00C06F4B"/>
    <w:rsid w:val="00C16510"/>
    <w:rsid w:val="00C53707"/>
    <w:rsid w:val="00C632C7"/>
    <w:rsid w:val="00C868C3"/>
    <w:rsid w:val="00C90796"/>
    <w:rsid w:val="00C97EBC"/>
    <w:rsid w:val="00CA37CC"/>
    <w:rsid w:val="00CA7E2E"/>
    <w:rsid w:val="00CB5742"/>
    <w:rsid w:val="00CB7337"/>
    <w:rsid w:val="00CE54E4"/>
    <w:rsid w:val="00CF5069"/>
    <w:rsid w:val="00CF528E"/>
    <w:rsid w:val="00CF7616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DF6F2B"/>
    <w:rsid w:val="00E14A4A"/>
    <w:rsid w:val="00E16D72"/>
    <w:rsid w:val="00E17F6C"/>
    <w:rsid w:val="00E20905"/>
    <w:rsid w:val="00E406EA"/>
    <w:rsid w:val="00E428E7"/>
    <w:rsid w:val="00E503D4"/>
    <w:rsid w:val="00E508EC"/>
    <w:rsid w:val="00E51D45"/>
    <w:rsid w:val="00E57095"/>
    <w:rsid w:val="00E613C0"/>
    <w:rsid w:val="00E67A09"/>
    <w:rsid w:val="00E85CA6"/>
    <w:rsid w:val="00EA2F10"/>
    <w:rsid w:val="00EA73CC"/>
    <w:rsid w:val="00EB4F3F"/>
    <w:rsid w:val="00EC5641"/>
    <w:rsid w:val="00ED6A52"/>
    <w:rsid w:val="00EF44E7"/>
    <w:rsid w:val="00EF4DFD"/>
    <w:rsid w:val="00F01699"/>
    <w:rsid w:val="00F04F42"/>
    <w:rsid w:val="00F10D4A"/>
    <w:rsid w:val="00F1175D"/>
    <w:rsid w:val="00F23F25"/>
    <w:rsid w:val="00F25A29"/>
    <w:rsid w:val="00F3497E"/>
    <w:rsid w:val="00F46442"/>
    <w:rsid w:val="00F62F4D"/>
    <w:rsid w:val="00F74C1C"/>
    <w:rsid w:val="00F91860"/>
    <w:rsid w:val="00F92A9C"/>
    <w:rsid w:val="00F96953"/>
    <w:rsid w:val="00FA3E63"/>
    <w:rsid w:val="00FA3ED9"/>
    <w:rsid w:val="00FD42CF"/>
    <w:rsid w:val="00FF28E1"/>
    <w:rsid w:val="00FF4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200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00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0F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4200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00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0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0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0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0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9C9B0-18E2-4CF2-B9B6-E3AF716F6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1</cp:revision>
  <cp:lastPrinted>2017-07-27T22:51:00Z</cp:lastPrinted>
  <dcterms:created xsi:type="dcterms:W3CDTF">2018-10-30T20:52:00Z</dcterms:created>
  <dcterms:modified xsi:type="dcterms:W3CDTF">2018-11-29T23:08:00Z</dcterms:modified>
</cp:coreProperties>
</file>